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612389" w14:textId="2BA8A645" w:rsidR="008C01A4" w:rsidRDefault="00886295" w:rsidP="00886295">
      <w:pPr>
        <w:pStyle w:val="Heading1"/>
      </w:pPr>
      <w:r>
        <w:t>Day 1</w:t>
      </w:r>
    </w:p>
    <w:p w14:paraId="7FFF6CD8" w14:textId="5F2C93DE" w:rsidR="00886295" w:rsidRPr="006108CB" w:rsidRDefault="00886295" w:rsidP="00886295">
      <w:pPr>
        <w:pStyle w:val="ListParagraph"/>
        <w:numPr>
          <w:ilvl w:val="0"/>
          <w:numId w:val="1"/>
        </w:numPr>
        <w:rPr>
          <w:b/>
        </w:rPr>
      </w:pPr>
      <w:r w:rsidRPr="006108CB">
        <w:rPr>
          <w:b/>
        </w:rPr>
        <w:t>Installation</w:t>
      </w:r>
    </w:p>
    <w:p w14:paraId="119F4881" w14:textId="0D5FB29D" w:rsidR="00886295" w:rsidRPr="006108CB" w:rsidRDefault="00886295" w:rsidP="00886295">
      <w:pPr>
        <w:pStyle w:val="ListParagraph"/>
        <w:numPr>
          <w:ilvl w:val="0"/>
          <w:numId w:val="1"/>
        </w:numPr>
        <w:rPr>
          <w:b/>
        </w:rPr>
      </w:pPr>
      <w:r w:rsidRPr="006108CB">
        <w:rPr>
          <w:b/>
        </w:rPr>
        <w:t>Hello World</w:t>
      </w:r>
    </w:p>
    <w:p w14:paraId="2B53ED47" w14:textId="450748FC" w:rsidR="00886295" w:rsidRPr="006108CB" w:rsidRDefault="00886295" w:rsidP="00886295">
      <w:pPr>
        <w:pStyle w:val="ListParagraph"/>
        <w:numPr>
          <w:ilvl w:val="0"/>
          <w:numId w:val="1"/>
        </w:numPr>
        <w:rPr>
          <w:b/>
        </w:rPr>
      </w:pPr>
      <w:r w:rsidRPr="006108CB">
        <w:rPr>
          <w:b/>
        </w:rPr>
        <w:t>If-else statement</w:t>
      </w:r>
    </w:p>
    <w:p w14:paraId="4387D592" w14:textId="1D9C370F" w:rsidR="00886295" w:rsidRPr="006108CB" w:rsidRDefault="00886295" w:rsidP="00886295">
      <w:pPr>
        <w:pStyle w:val="ListParagraph"/>
        <w:numPr>
          <w:ilvl w:val="0"/>
          <w:numId w:val="1"/>
        </w:numPr>
        <w:rPr>
          <w:b/>
        </w:rPr>
      </w:pPr>
      <w:r w:rsidRPr="006108CB">
        <w:rPr>
          <w:b/>
        </w:rPr>
        <w:t>Switch Statement</w:t>
      </w:r>
    </w:p>
    <w:p w14:paraId="0CF90874" w14:textId="00F8B243" w:rsidR="00886295" w:rsidRDefault="00886295" w:rsidP="00886295">
      <w:pPr>
        <w:pStyle w:val="Heading1"/>
      </w:pPr>
      <w:r>
        <w:t>Day 2</w:t>
      </w:r>
    </w:p>
    <w:p w14:paraId="5FDB5921" w14:textId="2948469B" w:rsidR="00886295" w:rsidRPr="004275B4" w:rsidRDefault="00886295" w:rsidP="00886295">
      <w:pPr>
        <w:pStyle w:val="ListParagraph"/>
        <w:numPr>
          <w:ilvl w:val="0"/>
          <w:numId w:val="2"/>
        </w:numPr>
        <w:rPr>
          <w:b/>
        </w:rPr>
      </w:pPr>
      <w:r w:rsidRPr="004275B4">
        <w:rPr>
          <w:b/>
        </w:rPr>
        <w:t>Loops</w:t>
      </w:r>
    </w:p>
    <w:p w14:paraId="54C97EB3" w14:textId="6BC5A45D" w:rsidR="00E40309" w:rsidRPr="004275B4" w:rsidRDefault="00E40309" w:rsidP="00E40309">
      <w:pPr>
        <w:pStyle w:val="ListParagraph"/>
        <w:numPr>
          <w:ilvl w:val="1"/>
          <w:numId w:val="2"/>
        </w:numPr>
        <w:rPr>
          <w:b/>
        </w:rPr>
      </w:pPr>
      <w:r w:rsidRPr="004275B4">
        <w:rPr>
          <w:b/>
        </w:rPr>
        <w:t>For, While, Do While</w:t>
      </w:r>
    </w:p>
    <w:p w14:paraId="183F621F" w14:textId="0CA7BE94" w:rsidR="00E87024" w:rsidRDefault="00E87024" w:rsidP="00E87024">
      <w:pPr>
        <w:pStyle w:val="ListParagraph"/>
        <w:numPr>
          <w:ilvl w:val="2"/>
          <w:numId w:val="2"/>
        </w:numPr>
      </w:pPr>
      <w:r>
        <w:t>Every loops syntax is just like in C.</w:t>
      </w:r>
    </w:p>
    <w:p w14:paraId="25BDC8ED" w14:textId="50724358" w:rsidR="00886295" w:rsidRPr="004275B4" w:rsidRDefault="00886295" w:rsidP="00886295">
      <w:pPr>
        <w:pStyle w:val="ListParagraph"/>
        <w:numPr>
          <w:ilvl w:val="0"/>
          <w:numId w:val="2"/>
        </w:numPr>
        <w:rPr>
          <w:b/>
        </w:rPr>
      </w:pPr>
      <w:r w:rsidRPr="004275B4">
        <w:rPr>
          <w:b/>
        </w:rPr>
        <w:t>Methods / Functions</w:t>
      </w:r>
    </w:p>
    <w:p w14:paraId="4A8E7629" w14:textId="4BA722FD" w:rsidR="00B4790E" w:rsidRDefault="00B4790E" w:rsidP="00B4790E">
      <w:pPr>
        <w:pStyle w:val="ListParagraph"/>
        <w:numPr>
          <w:ilvl w:val="1"/>
          <w:numId w:val="2"/>
        </w:numPr>
      </w:pPr>
      <w:r>
        <w:t>Syntax:</w:t>
      </w:r>
    </w:p>
    <w:p w14:paraId="37770578" w14:textId="6C19A89A" w:rsidR="00B4790E" w:rsidRDefault="00B4790E" w:rsidP="00B4790E">
      <w:pPr>
        <w:ind w:left="2160"/>
      </w:pPr>
      <w:r>
        <w:t>access-modifier     return-type     method-</w:t>
      </w:r>
      <w:proofErr w:type="gramStart"/>
      <w:r>
        <w:t>name  (</w:t>
      </w:r>
      <w:proofErr w:type="spellStart"/>
      <w:proofErr w:type="gramEnd"/>
      <w:r>
        <w:t>args</w:t>
      </w:r>
      <w:proofErr w:type="spellEnd"/>
      <w:r>
        <w:t>){</w:t>
      </w:r>
    </w:p>
    <w:p w14:paraId="2F661E3F" w14:textId="2FF74F5F" w:rsidR="00B4790E" w:rsidRDefault="00B4790E" w:rsidP="00B4790E">
      <w:pPr>
        <w:ind w:left="2880"/>
      </w:pPr>
      <w:r>
        <w:t>//Code goes here</w:t>
      </w:r>
    </w:p>
    <w:p w14:paraId="65F6253D" w14:textId="59629EE8" w:rsidR="00B4790E" w:rsidRDefault="00B4790E" w:rsidP="00B4790E">
      <w:pPr>
        <w:ind w:left="2160"/>
      </w:pPr>
      <w:r>
        <w:t>}</w:t>
      </w:r>
    </w:p>
    <w:p w14:paraId="3C922B72" w14:textId="291D2863" w:rsidR="00B4790E" w:rsidRDefault="00E10984" w:rsidP="00E10984">
      <w:pPr>
        <w:pStyle w:val="Heading2"/>
      </w:pPr>
      <w:r>
        <w:t>File Handling in Java</w:t>
      </w:r>
    </w:p>
    <w:p w14:paraId="5EA32F09" w14:textId="77777777" w:rsidR="00E10984" w:rsidRPr="00E10984" w:rsidRDefault="00E10984" w:rsidP="00E10984">
      <w:bookmarkStart w:id="0" w:name="_GoBack"/>
      <w:bookmarkEnd w:id="0"/>
    </w:p>
    <w:p w14:paraId="0BC34479" w14:textId="77777777" w:rsidR="00E10984" w:rsidRPr="00E10984" w:rsidRDefault="00E10984" w:rsidP="00E10984"/>
    <w:p w14:paraId="5146B668" w14:textId="12007A25" w:rsidR="00B470E4" w:rsidRDefault="00B470E4" w:rsidP="00E40309"/>
    <w:p w14:paraId="375A9664" w14:textId="77777777" w:rsidR="00E40309" w:rsidRPr="00886295" w:rsidRDefault="00E40309" w:rsidP="00E40309"/>
    <w:sectPr w:rsidR="00E40309" w:rsidRPr="008862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543ED0"/>
    <w:multiLevelType w:val="hybridMultilevel"/>
    <w:tmpl w:val="04C2F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72A7F"/>
    <w:multiLevelType w:val="hybridMultilevel"/>
    <w:tmpl w:val="0282B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0szA1tTQ2sDQzMTNQ0lEKTi0uzszPAykwrAUA5IpAZSwAAAA="/>
  </w:docVars>
  <w:rsids>
    <w:rsidRoot w:val="009C1221"/>
    <w:rsid w:val="004275B4"/>
    <w:rsid w:val="006108CB"/>
    <w:rsid w:val="00886295"/>
    <w:rsid w:val="008C01A4"/>
    <w:rsid w:val="009C1221"/>
    <w:rsid w:val="00A500F0"/>
    <w:rsid w:val="00B470E4"/>
    <w:rsid w:val="00B4790E"/>
    <w:rsid w:val="00DE3845"/>
    <w:rsid w:val="00E10984"/>
    <w:rsid w:val="00E40309"/>
    <w:rsid w:val="00E87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715DD"/>
  <w15:chartTrackingRefBased/>
  <w15:docId w15:val="{D7B3A15B-0619-4FAF-B9A0-2ACAE1277F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4790E"/>
    <w:pPr>
      <w:spacing w:after="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8629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098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629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8629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109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9</Words>
  <Characters>2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p Law</dc:creator>
  <cp:keywords/>
  <dc:description/>
  <cp:lastModifiedBy>Beep Law</cp:lastModifiedBy>
  <cp:revision>9</cp:revision>
  <dcterms:created xsi:type="dcterms:W3CDTF">2023-04-17T01:29:00Z</dcterms:created>
  <dcterms:modified xsi:type="dcterms:W3CDTF">2023-04-17T02:01:00Z</dcterms:modified>
</cp:coreProperties>
</file>